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B7CFAE" w14:textId="4634A0EF" w:rsidR="00B14D01" w:rsidRDefault="00B14D01" w:rsidP="0018487F">
      <w:pPr>
        <w:rPr>
          <w:rFonts w:ascii="Times New Roman" w:hAnsi="Times New Roman" w:cs="Times New Roman"/>
          <w:sz w:val="28"/>
          <w:szCs w:val="28"/>
        </w:rPr>
      </w:pPr>
      <w:r w:rsidRPr="00BC6218">
        <w:rPr>
          <w:rFonts w:ascii="Times New Roman" w:hAnsi="Times New Roman" w:cs="Times New Roman"/>
          <w:sz w:val="28"/>
          <w:szCs w:val="28"/>
        </w:rPr>
        <w:t xml:space="preserve">62:206 Lab </w:t>
      </w:r>
      <w:r w:rsidR="0018487F">
        <w:rPr>
          <w:rFonts w:ascii="Times New Roman" w:hAnsi="Times New Roman" w:cs="Times New Roman"/>
          <w:sz w:val="28"/>
          <w:szCs w:val="28"/>
        </w:rPr>
        <w:t>10</w:t>
      </w:r>
    </w:p>
    <w:p w14:paraId="6C0ECDE2" w14:textId="0EFD47DF" w:rsidR="0018487F" w:rsidRDefault="0018487F" w:rsidP="0018487F">
      <w:pPr>
        <w:rPr>
          <w:rFonts w:ascii="Times New Roman" w:hAnsi="Times New Roman" w:cs="Times New Roman"/>
          <w:sz w:val="28"/>
          <w:szCs w:val="28"/>
        </w:rPr>
      </w:pPr>
    </w:p>
    <w:p w14:paraId="25BAF7BA" w14:textId="3C3C91C0" w:rsidR="0018487F" w:rsidRDefault="0018487F" w:rsidP="0018487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mplete the SinglyLinkedClass to work properly, check all the methods, some are done, some are not. Test all methods in main for proper functionality.</w:t>
      </w:r>
    </w:p>
    <w:p w14:paraId="2352B613" w14:textId="77777777" w:rsidR="0018487F" w:rsidRDefault="0018487F" w:rsidP="0018487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5352A44" w14:textId="1BD8B4B9" w:rsidR="0018487F" w:rsidRPr="0018487F" w:rsidRDefault="0018487F" w:rsidP="0018487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18487F">
        <w:rPr>
          <w:rFonts w:ascii="Times New Roman" w:hAnsi="Times New Roman" w:cs="Times New Roman"/>
          <w:sz w:val="28"/>
          <w:szCs w:val="28"/>
        </w:rPr>
        <w:t xml:space="preserve">Find the running times in </w:t>
      </w:r>
      <w:r>
        <w:rPr>
          <w:rFonts w:ascii="Times New Roman" w:hAnsi="Times New Roman" w:cs="Times New Roman"/>
          <w:sz w:val="28"/>
          <w:szCs w:val="28"/>
        </w:rPr>
        <w:t xml:space="preserve">Big </w:t>
      </w:r>
      <w:r w:rsidRPr="0018487F">
        <w:rPr>
          <w:rFonts w:ascii="Times New Roman" w:hAnsi="Times New Roman" w:cs="Times New Roman"/>
          <w:sz w:val="28"/>
          <w:szCs w:val="28"/>
        </w:rPr>
        <w:t>O-notation for the following methods if your list contains n elements:</w:t>
      </w:r>
    </w:p>
    <w:p w14:paraId="63A330D1" w14:textId="77777777" w:rsidR="0018487F" w:rsidRPr="0018487F" w:rsidRDefault="0018487F" w:rsidP="0018487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694B206" w14:textId="4918A781" w:rsidR="0018487F" w:rsidRPr="0018487F" w:rsidRDefault="0018487F" w:rsidP="0018487F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18487F">
        <w:rPr>
          <w:rFonts w:ascii="Times New Roman" w:hAnsi="Times New Roman" w:cs="Times New Roman"/>
          <w:sz w:val="28"/>
          <w:szCs w:val="28"/>
        </w:rPr>
        <w:t>(a) public E removeAtLast()</w:t>
      </w:r>
      <w:r w:rsidR="00C819FE">
        <w:rPr>
          <w:rFonts w:ascii="Times New Roman" w:hAnsi="Times New Roman" w:cs="Times New Roman"/>
          <w:sz w:val="28"/>
          <w:szCs w:val="28"/>
        </w:rPr>
        <w:t xml:space="preserve"> O(n) because we have no tail so we need to count through the whole list to find the end</w:t>
      </w:r>
    </w:p>
    <w:p w14:paraId="117E3978" w14:textId="77777777" w:rsidR="0018487F" w:rsidRPr="0018487F" w:rsidRDefault="0018487F" w:rsidP="0018487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326F674B" w14:textId="1F969FB3" w:rsidR="0018487F" w:rsidRPr="0018487F" w:rsidRDefault="0018487F" w:rsidP="0018487F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18487F">
        <w:rPr>
          <w:rFonts w:ascii="Times New Roman" w:hAnsi="Times New Roman" w:cs="Times New Roman"/>
          <w:sz w:val="28"/>
          <w:szCs w:val="28"/>
        </w:rPr>
        <w:t>(b) public E removeAtFirst()</w:t>
      </w:r>
      <w:r w:rsidR="00C819FE">
        <w:rPr>
          <w:rFonts w:ascii="Times New Roman" w:hAnsi="Times New Roman" w:cs="Times New Roman"/>
          <w:sz w:val="28"/>
          <w:szCs w:val="28"/>
        </w:rPr>
        <w:t xml:space="preserve"> O(1) we can just add it to the beginning without looping through anything</w:t>
      </w:r>
    </w:p>
    <w:p w14:paraId="76DA72A6" w14:textId="77777777" w:rsidR="0018487F" w:rsidRPr="0018487F" w:rsidRDefault="0018487F" w:rsidP="0018487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087CDF1" w14:textId="25A8CF1B" w:rsidR="0018487F" w:rsidRDefault="0018487F" w:rsidP="0018487F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18487F">
        <w:rPr>
          <w:rFonts w:ascii="Times New Roman" w:hAnsi="Times New Roman" w:cs="Times New Roman"/>
          <w:sz w:val="28"/>
          <w:szCs w:val="28"/>
        </w:rPr>
        <w:t>(c) public void insertAt(n/2, data)</w:t>
      </w:r>
      <w:r w:rsidR="00C819FE">
        <w:rPr>
          <w:rFonts w:ascii="Times New Roman" w:hAnsi="Times New Roman" w:cs="Times New Roman"/>
          <w:sz w:val="28"/>
          <w:szCs w:val="28"/>
        </w:rPr>
        <w:t xml:space="preserve"> O(n) because the worst scenario would be looping through O of n to find the right position to do the </w:t>
      </w:r>
      <w:r w:rsidR="005B78C1">
        <w:rPr>
          <w:rFonts w:ascii="Times New Roman" w:hAnsi="Times New Roman" w:cs="Times New Roman"/>
          <w:sz w:val="28"/>
          <w:szCs w:val="28"/>
        </w:rPr>
        <w:t>inserting</w:t>
      </w:r>
      <w:r w:rsidR="00C819FE">
        <w:rPr>
          <w:rFonts w:ascii="Times New Roman" w:hAnsi="Times New Roman" w:cs="Times New Roman"/>
          <w:sz w:val="28"/>
          <w:szCs w:val="28"/>
        </w:rPr>
        <w:t xml:space="preserve"> at</w:t>
      </w:r>
      <w:r w:rsidR="00A07096">
        <w:rPr>
          <w:rFonts w:ascii="Times New Roman" w:hAnsi="Times New Roman" w:cs="Times New Roman"/>
          <w:sz w:val="28"/>
          <w:szCs w:val="28"/>
        </w:rPr>
        <w:t>. Also I’m pretty sure that n/2 is still O(n)?</w:t>
      </w:r>
      <w:bookmarkStart w:id="0" w:name="_GoBack"/>
      <w:bookmarkEnd w:id="0"/>
    </w:p>
    <w:p w14:paraId="20AAE6F2" w14:textId="576A8A1C" w:rsidR="0018487F" w:rsidRDefault="0018487F" w:rsidP="0018487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D4136DB" w14:textId="39E22B80" w:rsidR="0018487F" w:rsidRDefault="0018487F" w:rsidP="0018487F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34ABB354" w14:textId="606741C3" w:rsidR="0018487F" w:rsidRPr="0018487F" w:rsidRDefault="0018487F" w:rsidP="0018487F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Justify your answers.</w:t>
      </w:r>
    </w:p>
    <w:p w14:paraId="43782888" w14:textId="77777777" w:rsidR="00B14D01" w:rsidRDefault="00B14D01" w:rsidP="00B14D01">
      <w:pPr>
        <w:pStyle w:val="ListParagraph"/>
      </w:pPr>
    </w:p>
    <w:sectPr w:rsidR="00B14D0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BE58AD"/>
    <w:multiLevelType w:val="hybridMultilevel"/>
    <w:tmpl w:val="7C229AD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C544F9"/>
    <w:multiLevelType w:val="hybridMultilevel"/>
    <w:tmpl w:val="BC50E9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MzY2NjMzNrc0MrVU0lEKTi0uzszPAykwrwUAEuB8lCwAAAA="/>
  </w:docVars>
  <w:rsids>
    <w:rsidRoot w:val="006325EB"/>
    <w:rsid w:val="00064046"/>
    <w:rsid w:val="000C2C0B"/>
    <w:rsid w:val="0018487F"/>
    <w:rsid w:val="00230A19"/>
    <w:rsid w:val="005B78C1"/>
    <w:rsid w:val="006325EB"/>
    <w:rsid w:val="009D7C30"/>
    <w:rsid w:val="00A07096"/>
    <w:rsid w:val="00B075B7"/>
    <w:rsid w:val="00B14D01"/>
    <w:rsid w:val="00BC6218"/>
    <w:rsid w:val="00C819FE"/>
    <w:rsid w:val="00E1756E"/>
    <w:rsid w:val="00F91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8BEBFE"/>
  <w15:chartTrackingRefBased/>
  <w15:docId w15:val="{9C2CE4C5-FB8E-401A-8047-12C407A83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4D01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F915C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06</Words>
  <Characters>606</Characters>
  <Application>Microsoft Office Word</Application>
  <DocSecurity>0</DocSecurity>
  <Lines>5</Lines>
  <Paragraphs>1</Paragraphs>
  <ScaleCrop>false</ScaleCrop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tam Srivastava</dc:creator>
  <cp:keywords/>
  <dc:description/>
  <cp:lastModifiedBy>Lucas Harvey</cp:lastModifiedBy>
  <cp:revision>11</cp:revision>
  <dcterms:created xsi:type="dcterms:W3CDTF">2020-10-28T14:09:00Z</dcterms:created>
  <dcterms:modified xsi:type="dcterms:W3CDTF">2020-11-25T21:05:00Z</dcterms:modified>
</cp:coreProperties>
</file>